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command-line-tools"/>
      <w:bookmarkEnd w:id="21"/>
      <w:r>
        <w:t xml:space="preserve">License Agreement for dotMemory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Memory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198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6" Target="mailto:sales@jetbrains.com?subject=dotMemory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16T08:28:52Z</dcterms:created>
  <dcterms:modified xsi:type="dcterms:W3CDTF">2024-04-16T08:28:52Z</dcterms:modified>
</cp:coreProperties>
</file>